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basilic frai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3-(p-methoxyphenyl)-2-methylpropionaldehyde; hexyl salicylate; l-p-mentha-1(6),8-dien-2-one; linalool; cineole; citral; isoeugenol; α-hexylcinnamaldehyde; (E)-anethol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06-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l-p-mentha-1(6),8-di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485-40-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9-352-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omatiqu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p-methoxyphenyl)-2-methylpropionaldehyde (5462-06-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000 mg/kg de poids corporel Animal: rat, Animal sex: male, Guideline: OECD Guideline 401 (Acute Oral Toxicity), 95% CL: 3400 - 4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p-mentha-1(6),8-dien-2-one (6485-40-1)</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ther:</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6,45 mg/l air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de poids corporel Animal: rat, 95% CL: 2090 -</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de poids corporel Animal: rabbit, Guideline: EU Method B.3 (Acute Toxicity (Dermal))</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l-p-mentha-1(6),8-dien-2-one (6485-40-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62 Temp.: 26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l-p-mentha-1(6),8-dien-2-one (6485-40-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62 Temp.: 26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e poids corporel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basilic fra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p-methoxyphenyl)-2-methylpropionaldehyde (5462-06-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p-mentha-1(6),8-dien-2-one (6485-40-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1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 2,44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basilic fra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p-methoxyphenyl)-2-methylpropionaldehyde (5462-06-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p-mentha-1(6),8-dien-2-one (6485-40-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p-methoxyphenyl)-2-methylpropionaldehyde ; linalool ; cineole ; isoeugen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basilic fra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basilic fra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64A7433-26BD-485E-8D53-AFB326D1A486}"/>
</file>

<file path=customXml/itemProps3.xml><?xml version="1.0" encoding="utf-8"?>
<ds:datastoreItem xmlns:ds="http://schemas.openxmlformats.org/officeDocument/2006/customXml" ds:itemID="{33C2DD27-F9D2-476F-B060-AF326173B9F2}"/>
</file>

<file path=customXml/itemProps4.xml><?xml version="1.0" encoding="utf-8"?>
<ds:datastoreItem xmlns:ds="http://schemas.openxmlformats.org/officeDocument/2006/customXml" ds:itemID="{99857DA4-4E11-422C-92A5-D50055EE244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